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7A892" w14:textId="77777777" w:rsidR="003C4B91" w:rsidRPr="00F032D2" w:rsidRDefault="00990802" w:rsidP="00F903FA">
      <w:pPr>
        <w:pStyle w:val="Heading1"/>
        <w:jc w:val="center"/>
        <w:rPr>
          <w:rFonts w:ascii="Times New Roman" w:hAnsi="Times New Roman" w:cs="Times New Roman"/>
          <w:color w:val="auto"/>
        </w:rPr>
      </w:pPr>
      <w:bookmarkStart w:id="0" w:name="_GoBack"/>
      <w:bookmarkEnd w:id="0"/>
      <w:r w:rsidRPr="00F032D2">
        <w:rPr>
          <w:rFonts w:ascii="Times New Roman" w:hAnsi="Times New Roman" w:cs="Times New Roman"/>
          <w:color w:val="auto"/>
        </w:rPr>
        <w:t>Practice Gap Identification</w:t>
      </w:r>
    </w:p>
    <w:p w14:paraId="046AE5CC" w14:textId="77777777" w:rsidR="00990802" w:rsidRPr="00F032D2" w:rsidRDefault="00990802" w:rsidP="00990802">
      <w:pPr>
        <w:rPr>
          <w:rFonts w:ascii="Times New Roman" w:hAnsi="Times New Roman" w:cs="Times New Roman"/>
        </w:rPr>
      </w:pPr>
    </w:p>
    <w:p w14:paraId="13FE8739" w14:textId="77777777" w:rsidR="00990802" w:rsidRPr="00F032D2" w:rsidRDefault="00F032D2" w:rsidP="00990802">
      <w:pPr>
        <w:rPr>
          <w:rFonts w:ascii="Times New Roman" w:hAnsi="Times New Roman" w:cs="Times New Roman"/>
        </w:rPr>
      </w:pPr>
      <w:r w:rsidRPr="00F032D2">
        <w:rPr>
          <w:rFonts w:ascii="Times New Roman" w:hAnsi="Times New Roman" w:cs="Times New Roman"/>
          <w:b/>
          <w:i/>
          <w:color w:val="002060"/>
        </w:rPr>
        <w:t>Directions</w:t>
      </w:r>
      <w:r>
        <w:rPr>
          <w:rFonts w:ascii="Times New Roman" w:hAnsi="Times New Roman" w:cs="Times New Roman"/>
        </w:rPr>
        <w:t xml:space="preserve">: </w:t>
      </w:r>
      <w:r w:rsidR="00990802" w:rsidRPr="00F032D2">
        <w:rPr>
          <w:rFonts w:ascii="Times New Roman" w:hAnsi="Times New Roman" w:cs="Times New Roman"/>
        </w:rPr>
        <w:t xml:space="preserve">After </w:t>
      </w:r>
      <w:r w:rsidR="007C3E59">
        <w:rPr>
          <w:rFonts w:ascii="Times New Roman" w:hAnsi="Times New Roman" w:cs="Times New Roman"/>
        </w:rPr>
        <w:t>performing a needs assessment with</w:t>
      </w:r>
      <w:r w:rsidR="00990802" w:rsidRPr="00F032D2">
        <w:rPr>
          <w:rFonts w:ascii="Times New Roman" w:hAnsi="Times New Roman" w:cs="Times New Roman"/>
        </w:rPr>
        <w:t xml:space="preserve"> the practicum site decision mak</w:t>
      </w:r>
      <w:r w:rsidR="007C3E59">
        <w:rPr>
          <w:rFonts w:ascii="Times New Roman" w:hAnsi="Times New Roman" w:cs="Times New Roman"/>
        </w:rPr>
        <w:t>er(s)</w:t>
      </w:r>
      <w:r w:rsidR="00990802" w:rsidRPr="00F032D2">
        <w:rPr>
          <w:rFonts w:ascii="Times New Roman" w:hAnsi="Times New Roman" w:cs="Times New Roman"/>
        </w:rPr>
        <w:t xml:space="preserve">, use the following table to help you </w:t>
      </w:r>
      <w:r w:rsidR="00A2448D" w:rsidRPr="00F032D2">
        <w:rPr>
          <w:rFonts w:ascii="Times New Roman" w:hAnsi="Times New Roman" w:cs="Times New Roman"/>
        </w:rPr>
        <w:t xml:space="preserve">understand </w:t>
      </w:r>
      <w:r w:rsidR="00990802" w:rsidRPr="00F032D2">
        <w:rPr>
          <w:rFonts w:ascii="Times New Roman" w:hAnsi="Times New Roman" w:cs="Times New Roman"/>
        </w:rPr>
        <w:t>what gaps are occurring between current practice and evidence-based practice (EBP). An example is provided for you below.</w:t>
      </w: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1870"/>
        <w:gridCol w:w="1870"/>
        <w:gridCol w:w="2735"/>
        <w:gridCol w:w="2250"/>
        <w:gridCol w:w="2250"/>
      </w:tblGrid>
      <w:tr w:rsidR="005D4CF3" w:rsidRPr="005D4CF3" w14:paraId="237B8134" w14:textId="77777777" w:rsidTr="001A4CB8">
        <w:trPr>
          <w:trHeight w:val="1628"/>
        </w:trPr>
        <w:tc>
          <w:tcPr>
            <w:tcW w:w="1870" w:type="dxa"/>
            <w:shd w:val="clear" w:color="auto" w:fill="DEEAF6" w:themeFill="accent1" w:themeFillTint="33"/>
          </w:tcPr>
          <w:p w14:paraId="26964D75" w14:textId="77777777" w:rsidR="00F17B20" w:rsidRPr="001A4CB8" w:rsidRDefault="00F17B20" w:rsidP="003C4B91">
            <w:pPr>
              <w:jc w:val="center"/>
              <w:rPr>
                <w:rFonts w:ascii="Times New Roman" w:hAnsi="Times New Roman" w:cs="Times New Roman"/>
              </w:rPr>
            </w:pPr>
          </w:p>
          <w:p w14:paraId="6F263A5F" w14:textId="77777777" w:rsidR="005D4CF3" w:rsidRPr="001A4CB8" w:rsidRDefault="003C4B91" w:rsidP="003C4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>What is currently happening in the practicum site?</w:t>
            </w:r>
          </w:p>
        </w:tc>
        <w:tc>
          <w:tcPr>
            <w:tcW w:w="1870" w:type="dxa"/>
            <w:shd w:val="clear" w:color="auto" w:fill="DEEAF6" w:themeFill="accent1" w:themeFillTint="33"/>
          </w:tcPr>
          <w:p w14:paraId="289A498C" w14:textId="77777777" w:rsidR="00F17B20" w:rsidRPr="001A4CB8" w:rsidRDefault="00F17B20" w:rsidP="003C4B91">
            <w:pPr>
              <w:jc w:val="center"/>
              <w:rPr>
                <w:rFonts w:ascii="Times New Roman" w:hAnsi="Times New Roman" w:cs="Times New Roman"/>
              </w:rPr>
            </w:pPr>
          </w:p>
          <w:p w14:paraId="42043D3A" w14:textId="77777777" w:rsidR="005D4CF3" w:rsidRPr="001A4CB8" w:rsidRDefault="003C4B91" w:rsidP="003C4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>What should be happ</w:t>
            </w:r>
            <w:r w:rsidR="00F17B20" w:rsidRPr="001A4CB8">
              <w:rPr>
                <w:rFonts w:ascii="Times New Roman" w:hAnsi="Times New Roman" w:cs="Times New Roman"/>
              </w:rPr>
              <w:t>en</w:t>
            </w:r>
            <w:r w:rsidRPr="001A4CB8">
              <w:rPr>
                <w:rFonts w:ascii="Times New Roman" w:hAnsi="Times New Roman" w:cs="Times New Roman"/>
              </w:rPr>
              <w:t>ing in the practicum site</w:t>
            </w:r>
            <w:r w:rsidR="00F17B20" w:rsidRPr="001A4CB8">
              <w:rPr>
                <w:rFonts w:ascii="Times New Roman" w:hAnsi="Times New Roman" w:cs="Times New Roman"/>
              </w:rPr>
              <w:t xml:space="preserve"> based on current evidence</w:t>
            </w:r>
            <w:r w:rsidRPr="001A4CB8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2735" w:type="dxa"/>
            <w:shd w:val="clear" w:color="auto" w:fill="DEEAF6" w:themeFill="accent1" w:themeFillTint="33"/>
          </w:tcPr>
          <w:p w14:paraId="37ADAAD8" w14:textId="77777777" w:rsidR="00A2448D" w:rsidRPr="001A4CB8" w:rsidRDefault="00A2448D" w:rsidP="003C4B91">
            <w:pPr>
              <w:jc w:val="center"/>
              <w:rPr>
                <w:rFonts w:ascii="Times New Roman" w:hAnsi="Times New Roman" w:cs="Times New Roman"/>
              </w:rPr>
            </w:pPr>
          </w:p>
          <w:p w14:paraId="1C7FF2F8" w14:textId="77777777" w:rsidR="005D4CF3" w:rsidRPr="001A4CB8" w:rsidRDefault="003C4B91" w:rsidP="003C4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 xml:space="preserve">What is the gap between what is currently happening and what should </w:t>
            </w:r>
            <w:r w:rsidR="00BA2D7C" w:rsidRPr="001A4CB8">
              <w:rPr>
                <w:rFonts w:ascii="Times New Roman" w:hAnsi="Times New Roman" w:cs="Times New Roman"/>
              </w:rPr>
              <w:t xml:space="preserve">be </w:t>
            </w:r>
            <w:r w:rsidRPr="001A4CB8">
              <w:rPr>
                <w:rFonts w:ascii="Times New Roman" w:hAnsi="Times New Roman" w:cs="Times New Roman"/>
              </w:rPr>
              <w:t>happen</w:t>
            </w:r>
            <w:r w:rsidR="00BA2D7C" w:rsidRPr="001A4CB8">
              <w:rPr>
                <w:rFonts w:ascii="Times New Roman" w:hAnsi="Times New Roman" w:cs="Times New Roman"/>
              </w:rPr>
              <w:t>ing</w:t>
            </w:r>
            <w:r w:rsidRPr="001A4CB8">
              <w:rPr>
                <w:rFonts w:ascii="Times New Roman" w:hAnsi="Times New Roman" w:cs="Times New Roman"/>
              </w:rPr>
              <w:t xml:space="preserve"> (this is your practice gap)</w:t>
            </w:r>
            <w:r w:rsidR="00BA2D7C" w:rsidRPr="001A4CB8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2250" w:type="dxa"/>
            <w:shd w:val="clear" w:color="auto" w:fill="DEEAF6" w:themeFill="accent1" w:themeFillTint="33"/>
          </w:tcPr>
          <w:p w14:paraId="7398C70B" w14:textId="77777777" w:rsidR="00A2448D" w:rsidRPr="001A4CB8" w:rsidRDefault="00A2448D" w:rsidP="003C4B91">
            <w:pPr>
              <w:jc w:val="center"/>
              <w:rPr>
                <w:rFonts w:ascii="Times New Roman" w:hAnsi="Times New Roman" w:cs="Times New Roman"/>
              </w:rPr>
            </w:pPr>
          </w:p>
          <w:p w14:paraId="4718DE9E" w14:textId="77777777" w:rsidR="005D4CF3" w:rsidRPr="001A4CB8" w:rsidRDefault="003C4B91" w:rsidP="003C4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>Why is there a gap in practice? What factors are contributing to the gap in practice?</w:t>
            </w:r>
          </w:p>
        </w:tc>
        <w:tc>
          <w:tcPr>
            <w:tcW w:w="2250" w:type="dxa"/>
            <w:shd w:val="clear" w:color="auto" w:fill="DEEAF6" w:themeFill="accent1" w:themeFillTint="33"/>
          </w:tcPr>
          <w:p w14:paraId="20212359" w14:textId="77777777" w:rsidR="00A2448D" w:rsidRPr="001A4CB8" w:rsidRDefault="00A2448D" w:rsidP="003C4B91">
            <w:pPr>
              <w:jc w:val="center"/>
              <w:rPr>
                <w:rFonts w:ascii="Times New Roman" w:hAnsi="Times New Roman" w:cs="Times New Roman"/>
              </w:rPr>
            </w:pPr>
          </w:p>
          <w:p w14:paraId="3255DFE7" w14:textId="77777777" w:rsidR="005D4CF3" w:rsidRPr="001A4CB8" w:rsidRDefault="003C4B91" w:rsidP="003C4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 xml:space="preserve">What evidence do you have to demonstrate there is a practice gap? </w:t>
            </w:r>
          </w:p>
        </w:tc>
      </w:tr>
      <w:tr w:rsidR="005D4CF3" w:rsidRPr="005D4CF3" w14:paraId="2E62327A" w14:textId="77777777" w:rsidTr="00F032D2">
        <w:trPr>
          <w:trHeight w:val="4310"/>
        </w:trPr>
        <w:tc>
          <w:tcPr>
            <w:tcW w:w="1870" w:type="dxa"/>
            <w:shd w:val="clear" w:color="auto" w:fill="F2F2F2" w:themeFill="background1" w:themeFillShade="F2"/>
          </w:tcPr>
          <w:p w14:paraId="54186B07" w14:textId="77777777" w:rsidR="005D4CF3" w:rsidRPr="006841A9" w:rsidRDefault="005D4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0" w:type="dxa"/>
            <w:shd w:val="clear" w:color="auto" w:fill="F2F2F2" w:themeFill="background1" w:themeFillShade="F2"/>
          </w:tcPr>
          <w:p w14:paraId="47CEBBCB" w14:textId="77777777" w:rsidR="005D4CF3" w:rsidRPr="006841A9" w:rsidRDefault="005D4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35" w:type="dxa"/>
            <w:shd w:val="clear" w:color="auto" w:fill="F2F2F2" w:themeFill="background1" w:themeFillShade="F2"/>
          </w:tcPr>
          <w:p w14:paraId="610722D3" w14:textId="77777777" w:rsidR="005D4CF3" w:rsidRPr="006841A9" w:rsidRDefault="005D4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69CFEED0" w14:textId="77777777" w:rsidR="005D4CF3" w:rsidRPr="006841A9" w:rsidRDefault="005D4CF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50" w:type="dxa"/>
            <w:shd w:val="clear" w:color="auto" w:fill="F2F2F2" w:themeFill="background1" w:themeFillShade="F2"/>
          </w:tcPr>
          <w:p w14:paraId="69098C8F" w14:textId="77777777" w:rsidR="005D4CF3" w:rsidRPr="006841A9" w:rsidRDefault="005D4CF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3734B6" w14:textId="77777777" w:rsidR="00B51C59" w:rsidRDefault="00B51C59"/>
    <w:p w14:paraId="48EDDB0C" w14:textId="77777777" w:rsidR="00F032D2" w:rsidRDefault="00F032D2">
      <w:pPr>
        <w:rPr>
          <w:rFonts w:ascii="Arial" w:hAnsi="Arial" w:cs="Arial"/>
          <w:b/>
          <w:i/>
          <w:color w:val="C00000"/>
        </w:rPr>
      </w:pPr>
    </w:p>
    <w:p w14:paraId="67F92649" w14:textId="77777777" w:rsidR="00B51C59" w:rsidRPr="00F032D2" w:rsidRDefault="00B51C59" w:rsidP="00F032D2">
      <w:pPr>
        <w:rPr>
          <w:rFonts w:ascii="Times New Roman" w:hAnsi="Times New Roman" w:cs="Times New Roman"/>
          <w:sz w:val="24"/>
          <w:szCs w:val="24"/>
        </w:rPr>
      </w:pPr>
      <w:r w:rsidRPr="00F032D2">
        <w:rPr>
          <w:rFonts w:ascii="Times New Roman" w:hAnsi="Times New Roman" w:cs="Times New Roman"/>
          <w:b/>
          <w:i/>
          <w:color w:val="002060"/>
          <w:sz w:val="24"/>
          <w:szCs w:val="24"/>
        </w:rPr>
        <w:t>Example</w:t>
      </w:r>
      <w:r w:rsidR="007F58E7" w:rsidRPr="00F032D2">
        <w:rPr>
          <w:rFonts w:ascii="Times New Roman" w:hAnsi="Times New Roman" w:cs="Times New Roman"/>
          <w:sz w:val="24"/>
          <w:szCs w:val="24"/>
        </w:rPr>
        <w:t xml:space="preserve">: Pediatric Practice </w:t>
      </w:r>
      <w:r w:rsidR="00990802" w:rsidRPr="00F032D2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10959" w:type="dxa"/>
        <w:tblLook w:val="04A0" w:firstRow="1" w:lastRow="0" w:firstColumn="1" w:lastColumn="0" w:noHBand="0" w:noVBand="1"/>
      </w:tblPr>
      <w:tblGrid>
        <w:gridCol w:w="1807"/>
        <w:gridCol w:w="1962"/>
        <w:gridCol w:w="2696"/>
        <w:gridCol w:w="2247"/>
        <w:gridCol w:w="2247"/>
      </w:tblGrid>
      <w:tr w:rsidR="00F17B20" w:rsidRPr="005D4CF3" w14:paraId="04ED456B" w14:textId="77777777" w:rsidTr="001A4CB8">
        <w:trPr>
          <w:trHeight w:val="1790"/>
        </w:trPr>
        <w:tc>
          <w:tcPr>
            <w:tcW w:w="1807" w:type="dxa"/>
            <w:shd w:val="clear" w:color="auto" w:fill="DEEAF6" w:themeFill="accent1" w:themeFillTint="33"/>
          </w:tcPr>
          <w:p w14:paraId="5C3EB0EF" w14:textId="77777777" w:rsidR="00A2448D" w:rsidRPr="001A4CB8" w:rsidRDefault="00A2448D" w:rsidP="00DD1B91">
            <w:pPr>
              <w:jc w:val="center"/>
              <w:rPr>
                <w:rFonts w:ascii="Times New Roman" w:hAnsi="Times New Roman" w:cs="Times New Roman"/>
              </w:rPr>
            </w:pPr>
          </w:p>
          <w:p w14:paraId="6C16A8AC" w14:textId="77777777" w:rsidR="00B51C59" w:rsidRPr="001A4CB8" w:rsidRDefault="00B51C59" w:rsidP="00DD1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>What is currently happening in the practicum site?</w:t>
            </w:r>
          </w:p>
        </w:tc>
        <w:tc>
          <w:tcPr>
            <w:tcW w:w="1962" w:type="dxa"/>
            <w:shd w:val="clear" w:color="auto" w:fill="DEEAF6" w:themeFill="accent1" w:themeFillTint="33"/>
          </w:tcPr>
          <w:p w14:paraId="3C51C53F" w14:textId="77777777" w:rsidR="00A2448D" w:rsidRPr="001A4CB8" w:rsidRDefault="00A2448D" w:rsidP="00DD1B91">
            <w:pPr>
              <w:jc w:val="center"/>
              <w:rPr>
                <w:rFonts w:ascii="Times New Roman" w:hAnsi="Times New Roman" w:cs="Times New Roman"/>
              </w:rPr>
            </w:pPr>
          </w:p>
          <w:p w14:paraId="2808D7FB" w14:textId="77777777" w:rsidR="00B51C59" w:rsidRPr="001A4CB8" w:rsidRDefault="00B51C59" w:rsidP="00DD1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>What should be happ</w:t>
            </w:r>
            <w:r w:rsidR="00F17B20" w:rsidRPr="001A4CB8">
              <w:rPr>
                <w:rFonts w:ascii="Times New Roman" w:hAnsi="Times New Roman" w:cs="Times New Roman"/>
              </w:rPr>
              <w:t>en</w:t>
            </w:r>
            <w:r w:rsidRPr="001A4CB8">
              <w:rPr>
                <w:rFonts w:ascii="Times New Roman" w:hAnsi="Times New Roman" w:cs="Times New Roman"/>
              </w:rPr>
              <w:t>ing in the practicum site?</w:t>
            </w:r>
          </w:p>
        </w:tc>
        <w:tc>
          <w:tcPr>
            <w:tcW w:w="2696" w:type="dxa"/>
            <w:shd w:val="clear" w:color="auto" w:fill="DEEAF6" w:themeFill="accent1" w:themeFillTint="33"/>
          </w:tcPr>
          <w:p w14:paraId="765286B5" w14:textId="77777777" w:rsidR="00A2448D" w:rsidRPr="001A4CB8" w:rsidRDefault="00A2448D" w:rsidP="00DD1B91">
            <w:pPr>
              <w:jc w:val="center"/>
              <w:rPr>
                <w:rFonts w:ascii="Times New Roman" w:hAnsi="Times New Roman" w:cs="Times New Roman"/>
              </w:rPr>
            </w:pPr>
          </w:p>
          <w:p w14:paraId="5706B561" w14:textId="77777777" w:rsidR="00B51C59" w:rsidRPr="001A4CB8" w:rsidRDefault="00B51C59" w:rsidP="00DD1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 xml:space="preserve">What is the gap between what is currently happening and what should </w:t>
            </w:r>
            <w:r w:rsidR="00BA2D7C" w:rsidRPr="001A4CB8">
              <w:rPr>
                <w:rFonts w:ascii="Times New Roman" w:hAnsi="Times New Roman" w:cs="Times New Roman"/>
              </w:rPr>
              <w:t xml:space="preserve">be </w:t>
            </w:r>
            <w:r w:rsidRPr="001A4CB8">
              <w:rPr>
                <w:rFonts w:ascii="Times New Roman" w:hAnsi="Times New Roman" w:cs="Times New Roman"/>
              </w:rPr>
              <w:t>happen</w:t>
            </w:r>
            <w:r w:rsidR="00BA2D7C" w:rsidRPr="001A4CB8">
              <w:rPr>
                <w:rFonts w:ascii="Times New Roman" w:hAnsi="Times New Roman" w:cs="Times New Roman"/>
              </w:rPr>
              <w:t>ing</w:t>
            </w:r>
            <w:r w:rsidRPr="001A4CB8">
              <w:rPr>
                <w:rFonts w:ascii="Times New Roman" w:hAnsi="Times New Roman" w:cs="Times New Roman"/>
              </w:rPr>
              <w:t xml:space="preserve"> (this is your practice gap)</w:t>
            </w:r>
            <w:r w:rsidR="00BA2D7C" w:rsidRPr="001A4CB8">
              <w:rPr>
                <w:rFonts w:ascii="Times New Roman" w:hAnsi="Times New Roman" w:cs="Times New Roman"/>
              </w:rPr>
              <w:t>?</w:t>
            </w:r>
          </w:p>
          <w:p w14:paraId="37692C2C" w14:textId="77777777" w:rsidR="00A2448D" w:rsidRPr="001A4CB8" w:rsidRDefault="00A2448D" w:rsidP="00DD1B9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47" w:type="dxa"/>
            <w:shd w:val="clear" w:color="auto" w:fill="DEEAF6" w:themeFill="accent1" w:themeFillTint="33"/>
          </w:tcPr>
          <w:p w14:paraId="58D056F8" w14:textId="77777777" w:rsidR="00A2448D" w:rsidRPr="001A4CB8" w:rsidRDefault="00A2448D" w:rsidP="00DD1B91">
            <w:pPr>
              <w:jc w:val="center"/>
              <w:rPr>
                <w:rFonts w:ascii="Times New Roman" w:hAnsi="Times New Roman" w:cs="Times New Roman"/>
              </w:rPr>
            </w:pPr>
          </w:p>
          <w:p w14:paraId="4BA550C5" w14:textId="77777777" w:rsidR="00B51C59" w:rsidRPr="001A4CB8" w:rsidRDefault="00B51C59" w:rsidP="00DD1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>Why is there a gap in practice? What factors are contributing to the gap in practice?</w:t>
            </w:r>
          </w:p>
        </w:tc>
        <w:tc>
          <w:tcPr>
            <w:tcW w:w="2247" w:type="dxa"/>
            <w:shd w:val="clear" w:color="auto" w:fill="DEEAF6" w:themeFill="accent1" w:themeFillTint="33"/>
          </w:tcPr>
          <w:p w14:paraId="201865E4" w14:textId="77777777" w:rsidR="00A2448D" w:rsidRPr="001A4CB8" w:rsidRDefault="00A2448D" w:rsidP="00DD1B91">
            <w:pPr>
              <w:jc w:val="center"/>
              <w:rPr>
                <w:rFonts w:ascii="Times New Roman" w:hAnsi="Times New Roman" w:cs="Times New Roman"/>
              </w:rPr>
            </w:pPr>
          </w:p>
          <w:p w14:paraId="6309AAE0" w14:textId="77777777" w:rsidR="00B51C59" w:rsidRPr="001A4CB8" w:rsidRDefault="00B51C59" w:rsidP="00DD1B91">
            <w:pPr>
              <w:jc w:val="center"/>
              <w:rPr>
                <w:rFonts w:ascii="Times New Roman" w:hAnsi="Times New Roman" w:cs="Times New Roman"/>
              </w:rPr>
            </w:pPr>
            <w:r w:rsidRPr="001A4CB8">
              <w:rPr>
                <w:rFonts w:ascii="Times New Roman" w:hAnsi="Times New Roman" w:cs="Times New Roman"/>
              </w:rPr>
              <w:t xml:space="preserve">What evidence do you have to demonstrate there is a practice gap? </w:t>
            </w:r>
          </w:p>
        </w:tc>
      </w:tr>
      <w:tr w:rsidR="00F17B20" w:rsidRPr="005D4CF3" w14:paraId="118DC246" w14:textId="77777777" w:rsidTr="00F032D2">
        <w:trPr>
          <w:trHeight w:val="2582"/>
        </w:trPr>
        <w:tc>
          <w:tcPr>
            <w:tcW w:w="1807" w:type="dxa"/>
            <w:shd w:val="clear" w:color="auto" w:fill="F2F2F2" w:themeFill="background1" w:themeFillShade="F2"/>
          </w:tcPr>
          <w:p w14:paraId="1D8CDEE2" w14:textId="79DF2F1E" w:rsidR="00B51C59" w:rsidRPr="00F032D2" w:rsidRDefault="00B51C59" w:rsidP="00DD1B91">
            <w:pPr>
              <w:rPr>
                <w:rFonts w:ascii="Times New Roman" w:hAnsi="Times New Roman" w:cs="Times New Roman"/>
              </w:rPr>
            </w:pPr>
            <w:r w:rsidRPr="00F032D2">
              <w:rPr>
                <w:rFonts w:ascii="Times New Roman" w:hAnsi="Times New Roman" w:cs="Times New Roman"/>
              </w:rPr>
              <w:t>There are no clinical practice guidelines for the management of obese patients in a pediatric setting</w:t>
            </w:r>
            <w:r w:rsidR="00462AD8">
              <w:rPr>
                <w:rFonts w:ascii="Times New Roman" w:hAnsi="Times New Roman" w:cs="Times New Roman"/>
              </w:rPr>
              <w:t xml:space="preserve"> </w:t>
            </w:r>
            <w:r w:rsidR="00462AD8" w:rsidRPr="00963C73">
              <w:rPr>
                <w:rFonts w:ascii="Times New Roman" w:hAnsi="Times New Roman" w:cs="Times New Roman"/>
              </w:rPr>
              <w:t>being used at the practicum site.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04F42BE" w14:textId="5F0640D9" w:rsidR="00B51C59" w:rsidRPr="00F032D2" w:rsidRDefault="00B51C59" w:rsidP="00462AD8">
            <w:pPr>
              <w:rPr>
                <w:rFonts w:ascii="Times New Roman" w:hAnsi="Times New Roman" w:cs="Times New Roman"/>
              </w:rPr>
            </w:pPr>
            <w:r w:rsidRPr="00F032D2">
              <w:rPr>
                <w:rFonts w:ascii="Times New Roman" w:hAnsi="Times New Roman" w:cs="Times New Roman"/>
              </w:rPr>
              <w:t xml:space="preserve">Nurse Practitioners (NPs) </w:t>
            </w:r>
            <w:r w:rsidR="00462AD8" w:rsidRPr="00963C73">
              <w:rPr>
                <w:rFonts w:ascii="Times New Roman" w:hAnsi="Times New Roman" w:cs="Times New Roman"/>
              </w:rPr>
              <w:t xml:space="preserve">should be </w:t>
            </w:r>
            <w:proofErr w:type="gramStart"/>
            <w:r w:rsidR="00462AD8" w:rsidRPr="00963C73">
              <w:rPr>
                <w:rFonts w:ascii="Times New Roman" w:hAnsi="Times New Roman" w:cs="Times New Roman"/>
              </w:rPr>
              <w:t>using</w:t>
            </w:r>
            <w:r w:rsidRPr="00963C73">
              <w:rPr>
                <w:rFonts w:ascii="Times New Roman" w:hAnsi="Times New Roman" w:cs="Times New Roman"/>
              </w:rPr>
              <w:t xml:space="preserve"> </w:t>
            </w:r>
            <w:r w:rsidR="00462AD8" w:rsidRPr="00963C73">
              <w:rPr>
                <w:rFonts w:ascii="Times New Roman" w:hAnsi="Times New Roman" w:cs="Times New Roman"/>
              </w:rPr>
              <w:t xml:space="preserve"> evidence</w:t>
            </w:r>
            <w:proofErr w:type="gramEnd"/>
            <w:r w:rsidR="00462AD8" w:rsidRPr="00963C73">
              <w:rPr>
                <w:rFonts w:ascii="Times New Roman" w:hAnsi="Times New Roman" w:cs="Times New Roman"/>
              </w:rPr>
              <w:t xml:space="preserve">-based clinical practice guidelines </w:t>
            </w:r>
            <w:r w:rsidRPr="00F032D2">
              <w:rPr>
                <w:rFonts w:ascii="Times New Roman" w:hAnsi="Times New Roman" w:cs="Times New Roman"/>
              </w:rPr>
              <w:t xml:space="preserve">to better manage children who are obese </w:t>
            </w:r>
          </w:p>
        </w:tc>
        <w:tc>
          <w:tcPr>
            <w:tcW w:w="2696" w:type="dxa"/>
            <w:shd w:val="clear" w:color="auto" w:fill="F2F2F2" w:themeFill="background1" w:themeFillShade="F2"/>
          </w:tcPr>
          <w:p w14:paraId="57BE6730" w14:textId="77777777" w:rsidR="00B51C59" w:rsidRDefault="00B51C59" w:rsidP="00DD1B91">
            <w:pPr>
              <w:rPr>
                <w:rFonts w:ascii="Times New Roman" w:hAnsi="Times New Roman" w:cs="Times New Roman"/>
              </w:rPr>
            </w:pPr>
            <w:r w:rsidRPr="00F032D2">
              <w:rPr>
                <w:rFonts w:ascii="Times New Roman" w:hAnsi="Times New Roman" w:cs="Times New Roman"/>
              </w:rPr>
              <w:t>Approximately 40% of the patient population have been identified as being obese; however, there are no clear processes/guidelines in place for the NPs to use/follow when planning patient care.</w:t>
            </w:r>
          </w:p>
          <w:p w14:paraId="3B462B0F" w14:textId="77777777" w:rsidR="00462AD8" w:rsidRDefault="00462AD8" w:rsidP="00DD1B91">
            <w:pPr>
              <w:rPr>
                <w:rFonts w:ascii="Times New Roman" w:hAnsi="Times New Roman" w:cs="Times New Roman"/>
              </w:rPr>
            </w:pPr>
          </w:p>
          <w:p w14:paraId="3BC0472B" w14:textId="072B1410" w:rsidR="00462AD8" w:rsidRPr="00F032D2" w:rsidRDefault="00462AD8" w:rsidP="00DD1B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47" w:type="dxa"/>
            <w:shd w:val="clear" w:color="auto" w:fill="F2F2F2" w:themeFill="background1" w:themeFillShade="F2"/>
          </w:tcPr>
          <w:p w14:paraId="5A7715C9" w14:textId="77777777" w:rsidR="00B51C59" w:rsidRPr="00F032D2" w:rsidRDefault="00BA3652" w:rsidP="00DD1B91">
            <w:pPr>
              <w:rPr>
                <w:rFonts w:ascii="Times New Roman" w:hAnsi="Times New Roman" w:cs="Times New Roman"/>
              </w:rPr>
            </w:pPr>
            <w:r w:rsidRPr="00F032D2">
              <w:rPr>
                <w:rFonts w:ascii="Times New Roman" w:hAnsi="Times New Roman" w:cs="Times New Roman"/>
              </w:rPr>
              <w:t>Potential issue with lack of knowledge associated with updated guidelines for pediatric obesity.</w:t>
            </w:r>
          </w:p>
          <w:p w14:paraId="258B9FB4" w14:textId="77777777" w:rsidR="00BA3652" w:rsidRPr="00F032D2" w:rsidRDefault="00BA3652" w:rsidP="00DD1B91">
            <w:pPr>
              <w:rPr>
                <w:rFonts w:ascii="Times New Roman" w:hAnsi="Times New Roman" w:cs="Times New Roman"/>
              </w:rPr>
            </w:pPr>
          </w:p>
          <w:p w14:paraId="787A9481" w14:textId="77777777" w:rsidR="00BA3652" w:rsidRPr="00F032D2" w:rsidRDefault="00BA3652" w:rsidP="00DD1B91">
            <w:pPr>
              <w:rPr>
                <w:rFonts w:ascii="Times New Roman" w:hAnsi="Times New Roman" w:cs="Times New Roman"/>
              </w:rPr>
            </w:pPr>
            <w:r w:rsidRPr="00F032D2">
              <w:rPr>
                <w:rFonts w:ascii="Times New Roman" w:hAnsi="Times New Roman" w:cs="Times New Roman"/>
              </w:rPr>
              <w:t xml:space="preserve">Physician-owned facility; potential lack of NP autonomy </w:t>
            </w:r>
            <w:proofErr w:type="gramStart"/>
            <w:r w:rsidRPr="00F032D2">
              <w:rPr>
                <w:rFonts w:ascii="Times New Roman" w:hAnsi="Times New Roman" w:cs="Times New Roman"/>
              </w:rPr>
              <w:t>in regard to</w:t>
            </w:r>
            <w:proofErr w:type="gramEnd"/>
            <w:r w:rsidRPr="00F032D2">
              <w:rPr>
                <w:rFonts w:ascii="Times New Roman" w:hAnsi="Times New Roman" w:cs="Times New Roman"/>
              </w:rPr>
              <w:t xml:space="preserve"> practice. </w:t>
            </w:r>
          </w:p>
        </w:tc>
        <w:tc>
          <w:tcPr>
            <w:tcW w:w="2247" w:type="dxa"/>
            <w:shd w:val="clear" w:color="auto" w:fill="F2F2F2" w:themeFill="background1" w:themeFillShade="F2"/>
          </w:tcPr>
          <w:p w14:paraId="11A00A15" w14:textId="77777777" w:rsidR="00B51C59" w:rsidRPr="00F032D2" w:rsidRDefault="007F58E7" w:rsidP="00DD1B91">
            <w:pPr>
              <w:rPr>
                <w:rFonts w:ascii="Times New Roman" w:hAnsi="Times New Roman" w:cs="Times New Roman"/>
              </w:rPr>
            </w:pPr>
            <w:r w:rsidRPr="00F032D2">
              <w:rPr>
                <w:rFonts w:ascii="Times New Roman" w:hAnsi="Times New Roman" w:cs="Times New Roman"/>
              </w:rPr>
              <w:t xml:space="preserve">Comments provided by the NPs. </w:t>
            </w:r>
          </w:p>
          <w:p w14:paraId="43AF8CCA" w14:textId="77777777" w:rsidR="007F58E7" w:rsidRPr="00F032D2" w:rsidRDefault="007F58E7" w:rsidP="00DD1B91">
            <w:pPr>
              <w:rPr>
                <w:rFonts w:ascii="Times New Roman" w:hAnsi="Times New Roman" w:cs="Times New Roman"/>
              </w:rPr>
            </w:pPr>
          </w:p>
          <w:p w14:paraId="08E3C07B" w14:textId="77777777" w:rsidR="007F58E7" w:rsidRDefault="007F58E7" w:rsidP="007F58E7">
            <w:pPr>
              <w:rPr>
                <w:rFonts w:ascii="Times New Roman" w:hAnsi="Times New Roman" w:cs="Times New Roman"/>
              </w:rPr>
            </w:pPr>
            <w:r w:rsidRPr="00F032D2">
              <w:rPr>
                <w:rFonts w:ascii="Times New Roman" w:hAnsi="Times New Roman" w:cs="Times New Roman"/>
              </w:rPr>
              <w:t>NPs report they want to be able to better manage and plan care for pediatric patients who are obese.</w:t>
            </w:r>
          </w:p>
          <w:p w14:paraId="40B8EDF6" w14:textId="15EB8F43" w:rsidR="00462AD8" w:rsidRPr="00F032D2" w:rsidRDefault="00462AD8" w:rsidP="007F58E7">
            <w:pPr>
              <w:rPr>
                <w:rFonts w:ascii="Times New Roman" w:hAnsi="Times New Roman" w:cs="Times New Roman"/>
              </w:rPr>
            </w:pPr>
          </w:p>
        </w:tc>
      </w:tr>
    </w:tbl>
    <w:p w14:paraId="0662AAFC" w14:textId="77777777" w:rsidR="00F17B20" w:rsidRDefault="00F17B20" w:rsidP="00F17B20"/>
    <w:sectPr w:rsidR="00F17B20" w:rsidSect="00F17B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azNDc2NbEwM7ZQ0lEKTi0uzszPAykwqgUAL50UWiwAAAA="/>
  </w:docVars>
  <w:rsids>
    <w:rsidRoot w:val="005D4CF3"/>
    <w:rsid w:val="000F143C"/>
    <w:rsid w:val="00150077"/>
    <w:rsid w:val="001A4CB8"/>
    <w:rsid w:val="002E798E"/>
    <w:rsid w:val="003C4B91"/>
    <w:rsid w:val="003E6EF2"/>
    <w:rsid w:val="00462AD8"/>
    <w:rsid w:val="005D4CF3"/>
    <w:rsid w:val="006841A9"/>
    <w:rsid w:val="006C793C"/>
    <w:rsid w:val="007C3E59"/>
    <w:rsid w:val="007F58E7"/>
    <w:rsid w:val="00924818"/>
    <w:rsid w:val="00963C73"/>
    <w:rsid w:val="00990802"/>
    <w:rsid w:val="00A2448D"/>
    <w:rsid w:val="00B51C59"/>
    <w:rsid w:val="00BA2D7C"/>
    <w:rsid w:val="00BA3652"/>
    <w:rsid w:val="00C54AE4"/>
    <w:rsid w:val="00D242F5"/>
    <w:rsid w:val="00F032D2"/>
    <w:rsid w:val="00F17B20"/>
    <w:rsid w:val="00F863F4"/>
    <w:rsid w:val="00F903FA"/>
    <w:rsid w:val="00FC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E8417"/>
  <w15:chartTrackingRefBased/>
  <w15:docId w15:val="{51ADBDD0-D679-4E8D-948F-1F2B3EDCB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08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08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C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9080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080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BA748028DB864393D1DB364BAB542E" ma:contentTypeVersion="5" ma:contentTypeDescription="Create a new document." ma:contentTypeScope="" ma:versionID="a990d14adc8edf90a701124f3fd91163">
  <xsd:schema xmlns:xsd="http://www.w3.org/2001/XMLSchema" xmlns:xs="http://www.w3.org/2001/XMLSchema" xmlns:p="http://schemas.microsoft.com/office/2006/metadata/properties" xmlns:ns2="6a060f14-4e62-4114-90e5-f4b8cdd5471e" targetNamespace="http://schemas.microsoft.com/office/2006/metadata/properties" ma:root="true" ma:fieldsID="1bc71682c0210bb0f49d710ef7bbd074" ns2:_="">
    <xsd:import namespace="6a060f14-4e62-4114-90e5-f4b8cdd547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060f14-4e62-4114-90e5-f4b8cdd547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us" ma:index="12" nillable="true" ma:displayName="Status" ma:format="Dropdown" ma:internalName="Status">
      <xsd:simpleType>
        <xsd:restriction base="dms:Choice">
          <xsd:enumeration value="Content Reviewed by CTM"/>
          <xsd:enumeration value="Content loaded - ready for media"/>
          <xsd:enumeration value="Enter Choice #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6a060f14-4e62-4114-90e5-f4b8cdd5471e" xsi:nil="true"/>
  </documentManagement>
</p:properties>
</file>

<file path=customXml/itemProps1.xml><?xml version="1.0" encoding="utf-8"?>
<ds:datastoreItem xmlns:ds="http://schemas.openxmlformats.org/officeDocument/2006/customXml" ds:itemID="{393036AD-754D-40EB-A221-8CAC3B806804}"/>
</file>

<file path=customXml/itemProps2.xml><?xml version="1.0" encoding="utf-8"?>
<ds:datastoreItem xmlns:ds="http://schemas.openxmlformats.org/officeDocument/2006/customXml" ds:itemID="{435B959E-6A43-48BD-A033-B10BF4AD9329}"/>
</file>

<file path=customXml/itemProps3.xml><?xml version="1.0" encoding="utf-8"?>
<ds:datastoreItem xmlns:ds="http://schemas.openxmlformats.org/officeDocument/2006/customXml" ds:itemID="{F2436C3E-E8BE-489C-99CE-78BF1D973A8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5</Characters>
  <Application>Microsoft Office Word</Application>
  <DocSecurity>4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Practice Gap Identification</vt:lpstr>
    </vt:vector>
  </TitlesOfParts>
  <Company>DeVry Education Group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lace, Cara</dc:creator>
  <cp:keywords/>
  <dc:description/>
  <cp:lastModifiedBy>Walsh, Jill</cp:lastModifiedBy>
  <cp:revision>2</cp:revision>
  <cp:lastPrinted>2019-09-24T19:00:00Z</cp:lastPrinted>
  <dcterms:created xsi:type="dcterms:W3CDTF">2020-10-08T14:51:00Z</dcterms:created>
  <dcterms:modified xsi:type="dcterms:W3CDTF">2020-10-08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BA748028DB864393D1DB364BAB542E</vt:lpwstr>
  </property>
</Properties>
</file>